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t xml:space="preserve">company_logo_url :</w:t>
      </w:r>
      <w:r>
        <w:t xml:space="preserve"> </w:t>
      </w:r>
      <w:r>
        <w:t xml:space="preserve">- company_name : Vaisto Solutions- company_rating : 0/5- company_review_link : No Review Link- company_reviews : 0- date : 21-04-23- job_location : Tampere- job_title : Cloud Software Developer- job_url :</w:t>
      </w:r>
      <w:r>
        <w:t xml:space="preserve"> </w:t>
      </w:r>
      <w:hyperlink r:id="rId20">
        <w:r>
          <w:rPr>
            <w:rStyle w:val="Hyperlink"/>
          </w:rPr>
          <w:t xml:space="preserve">https://fi.indeed.com/viewjob?viewtype=embedded&amp;jk=381cc4f378435911&amp;from=vjs&amp;tk=1gukhna0lkeep801&amp;continueUrl=%2Fjobs%3Ffilter%3D0%26q%3D%2527python%2Bdeveloper%2527%26start%3D0%26l%3D%2527tampere%2527</w:t>
        </w:r>
      </w:hyperlink>
      <w:r>
        <w:t xml:space="preserve">- multiple_hiring : No Multiple Hiring- next_page : True- page_number : 1- position : 13- salary : No Salary Mentioned- urgently_hiring : Not Urgently Hiring- company_logo_url :</w:t>
      </w:r>
      <w:r>
        <w:t xml:space="preserve"> </w:t>
      </w:r>
      <w:r>
        <w:t xml:space="preserve">- company_name : SytytÃ¤- company_rating : 0/5- company_review_link : No Review Link- company_reviews : 0- date : 21-04-23- job_location : Tampere- job_title : Test Automation Developer- job_url :</w:t>
      </w:r>
      <w:r>
        <w:t xml:space="preserve"> </w:t>
      </w:r>
      <w:hyperlink r:id="rId21">
        <w:r>
          <w:rPr>
            <w:rStyle w:val="Hyperlink"/>
          </w:rPr>
          <w:t xml:space="preserve">https://fi.indeed.com/viewjob?viewtype=embedded&amp;jk=7f18065094a80c12&amp;from=vjs&amp;tk=1gukhna0lkeep801&amp;continueUrl=%2Fjobs%3Ffilter%3D0%26q%3D%2527python%2Bdeveloper%2527%26start%3D0%26l%3D%2527tampere%2527</w:t>
        </w:r>
      </w:hyperlink>
      <w:r>
        <w:t xml:space="preserve">- multiple_hiring : No Multiple Hiring- next_page : True- page_number : 1- position : 14- salary : No Salary Mentioned- urgently_hiring : Not Urgently Hiring- company_logo_url :</w:t>
      </w:r>
      <w:r>
        <w:t xml:space="preserve"> </w:t>
      </w:r>
      <w:r>
        <w:t xml:space="preserve">- company_name : Moflix- company_rating : 0/5- company_review_link : No Review Link- company_reviews : 0- date : 19-04-23- job_location : Tampere- job_title : (Junior) Full Stack Developer- job_url :</w:t>
      </w:r>
      <w:r>
        <w:t xml:space="preserve"> </w:t>
      </w:r>
      <w:hyperlink r:id="rId22">
        <w:r>
          <w:rPr>
            <w:rStyle w:val="Hyperlink"/>
          </w:rPr>
          <w:t xml:space="preserve">https://fi.indeed.com/viewjob?viewtype=embedded&amp;jk=25458937043b31c6&amp;from=vjs&amp;tk=1gukhna0lkeep801&amp;continueUrl=%2Fjobs%3Ffilter%3D0%26q%3D%2527python%2Bdeveloper%2527%26start%3D0%26l%3D%2527tampere%2527</w:t>
        </w:r>
      </w:hyperlink>
      <w:r>
        <w:t xml:space="preserve">- multiple_hiring : No Multiple Hiring- next_page : True- page_number : 1- position : 2- salary : No Salary Mentioned- urgently_hiring : Not Urgently Hiring- company_logo_url :</w:t>
      </w:r>
      <w:r>
        <w:t xml:space="preserve"> </w:t>
      </w:r>
      <w:r>
        <w:t xml:space="preserve">- company_name : aTalent FI- company_rating : 0/5- company_review_link : No Review Link- company_reviews : 0- date : 19-04-23- job_location : Tampere- job_title : (Junior) Full Stack Developer- job_url :</w:t>
      </w:r>
      <w:r>
        <w:t xml:space="preserve"> </w:t>
      </w:r>
      <w:hyperlink r:id="rId23">
        <w:r>
          <w:rPr>
            <w:rStyle w:val="Hyperlink"/>
          </w:rPr>
          <w:t xml:space="preserve">https://fi.indeed.com/viewjob?viewtype=embedded&amp;jk=fc322de520da2117&amp;from=vjs&amp;tk=1gukhna0lkeep801&amp;continueUrl=%2Fjobs%3Ffilter%3D0%26q%3D%2527python%2Bdeveloper%2527%26start%3D0%26l%3D%2527tampere%2527</w:t>
        </w:r>
      </w:hyperlink>
      <w:r>
        <w:t xml:space="preserve">- multiple_hiring : No Multiple Hiring- next_page : True- page_number : 1- position : 4- salary : No Salary Mentioned- urgently_hiring : Not Urgently Hiring- company_logo_url :</w:t>
      </w:r>
      <w:r>
        <w:t xml:space="preserve"> </w:t>
      </w:r>
      <w:hyperlink r:id="rId24">
        <w:r>
          <w:rPr>
            <w:rStyle w:val="Hyperlink"/>
          </w:rPr>
          <w:t xml:space="preserve">https://d2q79iu7y748jz.cloudfront.net/s/_squarelogo/256x256/4ae65b145bc9a85c948b78b76a8d866d</w:t>
        </w:r>
      </w:hyperlink>
      <w:r>
        <w:t xml:space="preserve">- company_name : Valmet Inc.- company_rating : 0/5- company_review_link : No Review Link- company_reviews : 7- date : 14-04-23- job_location : Tampere- job_title : Analytics &amp; Application Developer- job_url :</w:t>
      </w:r>
      <w:r>
        <w:t xml:space="preserve"> </w:t>
      </w:r>
      <w:hyperlink r:id="rId25">
        <w:r>
          <w:rPr>
            <w:rStyle w:val="Hyperlink"/>
          </w:rPr>
          <w:t xml:space="preserve">https://fi.indeed.com/viewjob?viewtype=embedded&amp;jk=4dbb89e2a66bd379&amp;from=vjs&amp;tk=1gukhna0lkeep801&amp;continueUrl=%2Fjobs%3Ffilter%3D0%26q%3D%2527python%2Bdeveloper%2527%26start%3D0%26l%3D%2527tampere%2527</w:t>
        </w:r>
      </w:hyperlink>
      <w:r>
        <w:t xml:space="preserve">- multiple_hiring : No Multiple Hiring- next_page : True- page_number : 1- position : 5- salary : No Salary Mentioned- urgently_hiring : Not Urgently Hiring- company_logo_url :</w:t>
      </w:r>
      <w:r>
        <w:t xml:space="preserve"> </w:t>
      </w:r>
      <w:hyperlink r:id="rId26">
        <w:r>
          <w:rPr>
            <w:rStyle w:val="Hyperlink"/>
          </w:rPr>
          <w:t xml:space="preserve">https://d2q79iu7y748jz.cloudfront.net/s/_squarelogo/256x256/614f5de6bdac057bd56ed81f6ebb7289</w:t>
        </w:r>
      </w:hyperlink>
      <w:r>
        <w:t xml:space="preserve">- company_name : ABB- company_rating : 3.9/5- company_review_link : https://fi.indeed.com/cmp/Abb/reviews- company_reviews : 4687- date : 12-04-23- job_location : Helsinki- job_title : Senior Embedded Software Developer, Connectivity- job_url :</w:t>
      </w:r>
      <w:r>
        <w:t xml:space="preserve"> </w:t>
      </w:r>
      <w:hyperlink r:id="rId27">
        <w:r>
          <w:rPr>
            <w:rStyle w:val="Hyperlink"/>
          </w:rPr>
          <w:t xml:space="preserve">https://fi.indeed.com/viewjob?viewtype=embedded&amp;jk=47ba962035788aed&amp;from=vjs&amp;tk=1gukhna0lkeep801&amp;continueUrl=%2Fjobs%3Ffilter%3D0%26q%3D%2527python%2Bdeveloper%2527%26start%3D0%26l%3D%2527tampere%2527</w:t>
        </w:r>
      </w:hyperlink>
      <w:r>
        <w:t xml:space="preserve">- multiple_hiring : No Multiple Hiring- next_page : True- page_number : 1- position : 10- salary : No Salary Mentioned- urgently_hiring : Not Urgently Hiring- company_logo_url :</w:t>
      </w:r>
      <w:r>
        <w:t xml:space="preserve"> </w:t>
      </w:r>
      <w:hyperlink r:id="rId28">
        <w:r>
          <w:rPr>
            <w:rStyle w:val="Hyperlink"/>
          </w:rPr>
          <w:t xml:space="preserve">https://d2q79iu7y748jz.cloudfront.net/s/_squarelogo/256x256/6f43a5010099d31a6f9fda9db08c2416</w:t>
        </w:r>
      </w:hyperlink>
      <w:r>
        <w:t xml:space="preserve">- company_name : Etteplan- company_rating : 0/5- company_review_link : No Review Link- company_reviews : 10- date : 11-04-23- job_location : Tampere- job_title : Senior Embedded SW Developer- job_url :</w:t>
      </w:r>
      <w:r>
        <w:t xml:space="preserve"> </w:t>
      </w:r>
      <w:hyperlink r:id="rId29">
        <w:r>
          <w:rPr>
            <w:rStyle w:val="Hyperlink"/>
          </w:rPr>
          <w:t xml:space="preserve">https://fi.indeed.com/viewjob?viewtype=embedded&amp;jk=5f38952b6de92ad7&amp;from=vjs&amp;tk=1gukhna0lkeep801&amp;continueUrl=%2Fjobs%3Ffilter%3D0%26q%3D%2527python%2Bdeveloper%2527%26start%3D0%26l%3D%2527tampere%2527</w:t>
        </w:r>
      </w:hyperlink>
      <w:r>
        <w:t xml:space="preserve">- multiple_hiring : No Multiple Hiring- next_page : True- page_number : 1- position : 8- salary : No Salary Mentioned- urgently_hiring : Not Urgently Hiring- company_logo_url :</w:t>
      </w:r>
      <w:r>
        <w:t xml:space="preserve"> </w:t>
      </w:r>
      <w:hyperlink r:id="rId24">
        <w:r>
          <w:rPr>
            <w:rStyle w:val="Hyperlink"/>
          </w:rPr>
          <w:t xml:space="preserve">https://d2q79iu7y748jz.cloudfront.net/s/_squarelogo/256x256/4ae65b145bc9a85c948b78b76a8d866d</w:t>
        </w:r>
      </w:hyperlink>
      <w:r>
        <w:t xml:space="preserve">- company_name : Valmet Inc.- company_rating : 0/5- company_review_link : No Review Link- company_reviews : 7- date : 11-04-23- job_location : Tampere- job_title : Data Scientist- job_url :</w:t>
      </w:r>
      <w:r>
        <w:t xml:space="preserve"> </w:t>
      </w:r>
      <w:hyperlink r:id="rId30">
        <w:r>
          <w:rPr>
            <w:rStyle w:val="Hyperlink"/>
          </w:rPr>
          <w:t xml:space="preserve">https://fi.indeed.com/viewjob?viewtype=embedded&amp;jk=55718ba37f77e5e8&amp;from=vjs&amp;tk=1gukhna0lkeep801&amp;continueUrl=%2Fjobs%3Ffilter%3D0%26q%3D%2527python%2Bdeveloper%2527%26start%3D0%26l%3D%2527tampere%2527</w:t>
        </w:r>
      </w:hyperlink>
      <w:r>
        <w:t xml:space="preserve">- multiple_hiring : No Multiple Hiring- next_page : True- page_number : 1- position : 15- salary : No Salary Mentioned- urgently_hiring : Not Urgently Hiring- company_logo_url :</w:t>
      </w:r>
      <w:r>
        <w:t xml:space="preserve"> </w:t>
      </w:r>
      <w:r>
        <w:t xml:space="preserve">- company_name : IsoSkills Oy- company_rating : 0/5- company_review_link : No Review Link- company_reviews : 0- date : 01-04-23- job_location : Tampere- job_title : Embedded Software Developer- job_url :</w:t>
      </w:r>
      <w:r>
        <w:t xml:space="preserve"> </w:t>
      </w:r>
      <w:hyperlink r:id="rId31">
        <w:r>
          <w:rPr>
            <w:rStyle w:val="Hyperlink"/>
          </w:rPr>
          <w:t xml:space="preserve">https://fi.indeed.com/viewjob?viewtype=embedded&amp;jk=cae267ed16e5eb51&amp;from=vjs&amp;tk=1gukhna0lkeep801&amp;continueUrl=%2Fjobs%3Ffilter%3D0%26q%3D%2527python%2Bdeveloper%2527%26start%3D0%26l%3D%2527tampere%2527</w:t>
        </w:r>
      </w:hyperlink>
      <w:r>
        <w:t xml:space="preserve">- multiple_hiring : No Multiple Hiring- next_page : True- page_number : 1- position : 11- salary : No Salary Mentioned- urgently_hiring : Not Urgently Hiring- company_logo_url :</w:t>
      </w:r>
      <w:r>
        <w:t xml:space="preserve"> </w:t>
      </w:r>
      <w:hyperlink r:id="rId32">
        <w:r>
          <w:rPr>
            <w:rStyle w:val="Hyperlink"/>
          </w:rPr>
          <w:t xml:space="preserve">https://d2q79iu7y748jz.cloudfront.net/s/_squarelogo/256x256/1d582393e8468e280c0d8c997b548866</w:t>
        </w:r>
      </w:hyperlink>
      <w:r>
        <w:t xml:space="preserve">- company_name : Nigel Frank International Limited- company_rating : 0/5- company_review_link : No Review Link- company_reviews : 60- date : 18-03-23- job_location : Tampere- job_title : Full Stack Developer- job_url :</w:t>
      </w:r>
      <w:r>
        <w:t xml:space="preserve"> </w:t>
      </w:r>
      <w:hyperlink r:id="rId33">
        <w:r>
          <w:rPr>
            <w:rStyle w:val="Hyperlink"/>
          </w:rPr>
          <w:t xml:space="preserve">https://fi.indeed.com/viewjob?viewtype=embedded&amp;jk=129bffd276f99e31&amp;from=vjs&amp;tk=1gukhnifkkee9800&amp;continueUrl=%2Fjobs%3Ffilter%3D0%26q%3D%2527python%2Bdeveloper%2527%26start%3D10%26l%3D%2527tampere%2527</w:t>
        </w:r>
      </w:hyperlink>
      <w:r>
        <w:t xml:space="preserve">- multiple_hiring : No Multiple Hiring- next_page : False- page_number : 2- position : 4- salary : No Salary Mentioned- urgently_hiring : Not Urgently Hiring- company_logo_url :</w:t>
      </w:r>
      <w:r>
        <w:t xml:space="preserve"> </w:t>
      </w:r>
      <w:hyperlink r:id="rId32">
        <w:r>
          <w:rPr>
            <w:rStyle w:val="Hyperlink"/>
          </w:rPr>
          <w:t xml:space="preserve">https://d2q79iu7y748jz.cloudfront.net/s/_squarelogo/256x256/1d582393e8468e280c0d8c997b548866</w:t>
        </w:r>
      </w:hyperlink>
      <w:r>
        <w:t xml:space="preserve">- company_name : Nigel Frank International Limited- company_rating : 0/5- company_review_link : No Review Link- company_reviews : 60- date : 16-03-23- job_location : Tampere- job_title : C++ Software Developer- job_url :</w:t>
      </w:r>
      <w:r>
        <w:t xml:space="preserve"> </w:t>
      </w:r>
      <w:hyperlink r:id="rId34">
        <w:r>
          <w:rPr>
            <w:rStyle w:val="Hyperlink"/>
          </w:rPr>
          <w:t xml:space="preserve">https://fi.indeed.com/viewjob?viewtype=embedded&amp;jk=6a9732af9b37050c&amp;from=vjs&amp;tk=1gukhnifkkee9800&amp;continueUrl=%2Fjobs%3Ffilter%3D0%26q%3D%2527python%2Bdeveloper%2527%26start%3D10%26l%3D%2527tampere%2527</w:t>
        </w:r>
      </w:hyperlink>
      <w:r>
        <w:t xml:space="preserve">- multiple_hiring : No Multiple Hiring- next_page : False- page_number : 2- position : 9- salary : No Salary Mentioned- urgently_hiring : Not Urgently Hiring- company_logo_url :</w:t>
      </w:r>
      <w:r>
        <w:t xml:space="preserve"> </w:t>
      </w:r>
      <w:hyperlink r:id="rId35">
        <w:r>
          <w:rPr>
            <w:rStyle w:val="Hyperlink"/>
          </w:rPr>
          <w:t xml:space="preserve">https://d2q79iu7y748jz.cloudfront.net/s/_squarelogo/256x256/5a129820b0b27d63b608bd34df1c26f2</w:t>
        </w:r>
      </w:hyperlink>
      <w:r>
        <w:t xml:space="preserve">- company_name : Scandit- company_rating : 0/5- company_review_link : No Review Link- company_reviews : 2- date : 15-03-23- job_location : Tampere- job_title : Full-stack Engineer - Usage Tracking (Python)- job_url :</w:t>
      </w:r>
      <w:r>
        <w:t xml:space="preserve"> </w:t>
      </w:r>
      <w:hyperlink r:id="rId36">
        <w:r>
          <w:rPr>
            <w:rStyle w:val="Hyperlink"/>
          </w:rPr>
          <w:t xml:space="preserve">https://fi.indeed.com/viewjob?viewtype=embedded&amp;jk=5d2119e1f4d929b4&amp;from=vjs&amp;tk=1gukhmvemiqtg800&amp;continueUrl=%2Fjobs%3Ffilter%3D0%26q%3D%2527django%2527%26start%3D0%26l%3D%2527tampere%2527</w:t>
        </w:r>
      </w:hyperlink>
      <w:r>
        <w:t xml:space="preserve">- multiple_hiring : No Multiple Hiring- next_page : False- page_number : 1- position : 1- salary : No Salary Mentioned- urgently_hiring : Not Urgently Hiring- company_logo_url :</w:t>
      </w:r>
      <w:r>
        <w:t xml:space="preserve"> </w:t>
      </w:r>
      <w:hyperlink r:id="rId37">
        <w:r>
          <w:rPr>
            <w:rStyle w:val="Hyperlink"/>
          </w:rPr>
          <w:t xml:space="preserve">https://d2q79iu7y748jz.cloudfront.net/s/_squarelogo/256x256/3ed238d8f2bd3e702d743b26a7aeb07b</w:t>
        </w:r>
      </w:hyperlink>
      <w:r>
        <w:t xml:space="preserve">- company_name : Kalmar- company_rating : 0/5- company_review_link : No Review Link- company_reviews : 41- date : 15-03-23- job_location : Tampere- job_title : Senior Software Developer- job_url :</w:t>
      </w:r>
      <w:r>
        <w:t xml:space="preserve"> </w:t>
      </w:r>
      <w:hyperlink r:id="rId38">
        <w:r>
          <w:rPr>
            <w:rStyle w:val="Hyperlink"/>
          </w:rPr>
          <w:t xml:space="preserve">https://fi.indeed.com/viewjob?viewtype=embedded&amp;jk=0750db488db235f1&amp;from=vjs&amp;tk=1gukhna0lkeep801&amp;continueUrl=%2Fjobs%3Ffilter%3D0%26q%3D%2527python%2Bdeveloper%2527%26start%3D0%26l%3D%2527tampere%2527</w:t>
        </w:r>
      </w:hyperlink>
      <w:r>
        <w:t xml:space="preserve">- multiple_hiring : No Multiple Hiring- next_page : True- page_number : 1- position : 6- salary : No Salary Mentioned- urgently_hiring : Not Urgently Hiring- company_logo_url :</w:t>
      </w:r>
      <w:r>
        <w:t xml:space="preserve"> </w:t>
      </w:r>
      <w:hyperlink r:id="rId39">
        <w:r>
          <w:rPr>
            <w:rStyle w:val="Hyperlink"/>
          </w:rPr>
          <w:t xml:space="preserve">https://d2q79iu7y748jz.cloudfront.net/s/_squarelogo/256x256/4aecbdeff18f3094d106e8e89ba58603</w:t>
        </w:r>
      </w:hyperlink>
      <w:r>
        <w:t xml:space="preserve">- company_name : u-blox- company_rating : 0/5- company_review_link : No Review Link- company_reviews : 11- date : 13-03-23- job_location : Tampere- job_title : Senior System Engineer (Safe Positioning System)- job_url :</w:t>
      </w:r>
      <w:r>
        <w:t xml:space="preserve"> </w:t>
      </w:r>
      <w:hyperlink r:id="rId40">
        <w:r>
          <w:rPr>
            <w:rStyle w:val="Hyperlink"/>
          </w:rPr>
          <w:t xml:space="preserve">https://fi.indeed.com/viewjob?viewtype=embedded&amp;jk=ca9e33dd13282dd0&amp;from=vjs&amp;tk=1gukhnifkkee9800&amp;continueUrl=%2Fjobs%3Ffilter%3D0%26q%3D%2527python%2Bdeveloper%2527%26start%3D10%26l%3D%2527tampere%2527</w:t>
        </w:r>
      </w:hyperlink>
      <w:r>
        <w:t xml:space="preserve">- multiple_hiring : No Multiple Hiring- next_page : False- page_number : 2- position : 2- salary : No Salary Mentioned- urgently_hiring : Not Urgently Hiring- company_logo_url :</w:t>
      </w:r>
      <w:r>
        <w:t xml:space="preserve"> </w:t>
      </w:r>
      <w:hyperlink r:id="rId32">
        <w:r>
          <w:rPr>
            <w:rStyle w:val="Hyperlink"/>
          </w:rPr>
          <w:t xml:space="preserve">https://d2q79iu7y748jz.cloudfront.net/s/_squarelogo/256x256/1d582393e8468e280c0d8c997b548866</w:t>
        </w:r>
      </w:hyperlink>
      <w:r>
        <w:t xml:space="preserve">- company_name : Nigel Frank International Limited- company_rating : 0/5- company_review_link : No Review Link- company_reviews : 60- date : 01-03-23- job_location : Tampere- job_title : Software Developer - Tampere- job_url :</w:t>
      </w:r>
      <w:r>
        <w:t xml:space="preserve"> </w:t>
      </w:r>
      <w:hyperlink r:id="rId41">
        <w:r>
          <w:rPr>
            <w:rStyle w:val="Hyperlink"/>
          </w:rPr>
          <w:t xml:space="preserve">https://fi.indeed.com/viewjob?viewtype=embedded&amp;jk=1a083802e12ba0a7&amp;from=vjs&amp;tk=1gukhnifkkee9800&amp;continueUrl=%2Fjobs%3Ffilter%3D0%26q%3D%2527python%2Bdeveloper%2527%26start%3D10%26l%3D%2527tampere%2527</w:t>
        </w:r>
      </w:hyperlink>
      <w:r>
        <w:t xml:space="preserve">- multiple_hiring : No Multiple Hiring- next_page : False- page_number : 2- position : 5- salary : No Salary Mentioned- urgently_hiring : Not Urgently Hiring- company_logo_url :</w:t>
      </w:r>
      <w:r>
        <w:t xml:space="preserve"> </w:t>
      </w:r>
      <w:hyperlink r:id="rId32">
        <w:r>
          <w:rPr>
            <w:rStyle w:val="Hyperlink"/>
          </w:rPr>
          <w:t xml:space="preserve">https://d2q79iu7y748jz.cloudfront.net/s/_squarelogo/256x256/1d582393e8468e280c0d8c997b548866</w:t>
        </w:r>
      </w:hyperlink>
      <w:r>
        <w:t xml:space="preserve">- company_name : Nigel Frank International Limited- company_rating : 0/5- company_review_link : No Review Link- company_reviews : 60- date : 24-02-23- job_location : Tampere- job_title : Software Developer (C#, C++, Python)- job_url :</w:t>
      </w:r>
      <w:r>
        <w:t xml:space="preserve"> </w:t>
      </w:r>
      <w:hyperlink r:id="rId42">
        <w:r>
          <w:rPr>
            <w:rStyle w:val="Hyperlink"/>
          </w:rPr>
          <w:t xml:space="preserve">https://fi.indeed.com/viewjob?viewtype=embedded&amp;jk=159cbfef78744ea7&amp;from=vjs&amp;tk=1gukhnifkkee9800&amp;continueUrl=%2Fjobs%3Ffilter%3D0%26q%3D%2527python%2Bdeveloper%2527%26start%3D10%26l%3D%2527tampere%2527</w:t>
        </w:r>
      </w:hyperlink>
      <w:r>
        <w:t xml:space="preserve">- multiple_hiring : No Multiple Hiring- next_page : False- page_number : 2- position : 1- salary : No Salary Mentioned- urgently_hiring : Not Urgently Hiring- company_logo_url :</w:t>
      </w:r>
      <w:r>
        <w:t xml:space="preserve"> </w:t>
      </w:r>
      <w:hyperlink r:id="rId32">
        <w:r>
          <w:rPr>
            <w:rStyle w:val="Hyperlink"/>
          </w:rPr>
          <w:t xml:space="preserve">https://d2q79iu7y748jz.cloudfront.net/s/_squarelogo/256x256/1d582393e8468e280c0d8c997b548866</w:t>
        </w:r>
      </w:hyperlink>
      <w:r>
        <w:t xml:space="preserve">- company_name : Nigel Frank International Limited- company_rating : 0/5- company_review_link : No Review Link- company_reviews : 60- date : 24-02-23- job_location : Tampere- job_title : Software Developer (C#/C++/Python)- job_url :</w:t>
      </w:r>
      <w:r>
        <w:t xml:space="preserve"> </w:t>
      </w:r>
      <w:hyperlink r:id="rId43">
        <w:r>
          <w:rPr>
            <w:rStyle w:val="Hyperlink"/>
          </w:rPr>
          <w:t xml:space="preserve">https://fi.indeed.com/viewjob?viewtype=embedded&amp;jk=ec971a9d67c72a15&amp;from=vjs&amp;tk=1gukhnifkkee9800&amp;continueUrl=%2Fjobs%3Ffilter%3D0%26q%3D%2527python%2Bdeveloper%2527%26start%3D10%26l%3D%2527tampere%2527</w:t>
        </w:r>
      </w:hyperlink>
      <w:r>
        <w:t xml:space="preserve">- multiple_hiring : No Multiple Hiring- next_page : False- page_number : 2- position : 8- salary : No Salary Mentioned- urgently_hiring : Not Urgently Hiring- company_logo_url :</w:t>
      </w:r>
      <w:r>
        <w:t xml:space="preserve"> </w:t>
      </w:r>
      <w:r>
        <w:t xml:space="preserve">- company_name : Geniem Oy- company_rating : 0/5- company_review_link : No Review Link- company_reviews : 0- date : 21-02-23- job_location : Tampere- job_title : Senior Backend Developer- job_url :</w:t>
      </w:r>
      <w:r>
        <w:t xml:space="preserve"> </w:t>
      </w:r>
      <w:hyperlink r:id="rId44">
        <w:r>
          <w:rPr>
            <w:rStyle w:val="Hyperlink"/>
          </w:rPr>
          <w:t xml:space="preserve">https://fi.indeed.com/viewjob?viewtype=embedded&amp;jk=7781fefe416058cb&amp;from=vjs&amp;tk=1gukhna0lkeep801&amp;continueUrl=%2Fjobs%3Ffilter%3D0%26q%3D%2527python%2Bdeveloper%2527%26start%3D0%26l%3D%2527tampere%2527</w:t>
        </w:r>
      </w:hyperlink>
      <w:r>
        <w:t xml:space="preserve">- multiple_hiring : No Multiple Hiring- next_page : True- page_number : 1- position : 1- salary : No Salary Mentioned- urgently_hiring : Not Urgently Hiring- company_logo_url :</w:t>
      </w:r>
      <w:r>
        <w:t xml:space="preserve"> </w:t>
      </w:r>
      <w:hyperlink r:id="rId32">
        <w:r>
          <w:rPr>
            <w:rStyle w:val="Hyperlink"/>
          </w:rPr>
          <w:t xml:space="preserve">https://d2q79iu7y748jz.cloudfront.net/s/_squarelogo/256x256/1d582393e8468e280c0d8c997b548866</w:t>
        </w:r>
      </w:hyperlink>
      <w:r>
        <w:t xml:space="preserve">- company_name : Nigel Frank International Limited- company_rating : 0/5- company_review_link : No Review Link- company_reviews : 60- date : 15-02-23- job_location : Pirkanmaa- job_title : Azure Developer - Tampere - Product Development- job_url :</w:t>
      </w:r>
      <w:r>
        <w:t xml:space="preserve"> </w:t>
      </w:r>
      <w:hyperlink r:id="rId45">
        <w:r>
          <w:rPr>
            <w:rStyle w:val="Hyperlink"/>
          </w:rPr>
          <w:t xml:space="preserve">https://fi.indeed.com/viewjob?viewtype=embedded&amp;jk=8c1713e068d706ec&amp;from=vjs&amp;tk=1gukhnifkkee9800&amp;continueUrl=%2Fjobs%3Ffilter%3D0%26q%3D%2527python%2Bdeveloper%2527%26start%3D10%26l%3D%2527tampere%2527</w:t>
        </w:r>
      </w:hyperlink>
      <w:r>
        <w:t xml:space="preserve">- multiple_hiring : No Multiple Hiring- next_page : False- page_number : 2- position : 10- salary : No Salary Mentioned- urgently_hiring : Not Urgently Hiring- company_logo_url :</w:t>
      </w:r>
      <w:r>
        <w:t xml:space="preserve"> </w:t>
      </w:r>
      <w:hyperlink r:id="rId46">
        <w:r>
          <w:rPr>
            <w:rStyle w:val="Hyperlink"/>
          </w:rPr>
          <w:t xml:space="preserve">https://d2q79iu7y748jz.cloudfront.net/s/_squarelogo/256x256/9c747f1935af3fa867a24fbe7f8e02d3</w:t>
        </w:r>
      </w:hyperlink>
      <w:r>
        <w:t xml:space="preserve">- company_name : Futurice GmbH- company_rating : 0/5- company_review_link : No Review Link- company_reviews : 0- date : 31-01-23- job_location : Tampere- job_title : Senior Cloud Architect- job_url :</w:t>
      </w:r>
      <w:r>
        <w:t xml:space="preserve"> </w:t>
      </w:r>
      <w:hyperlink r:id="rId47">
        <w:r>
          <w:rPr>
            <w:rStyle w:val="Hyperlink"/>
          </w:rPr>
          <w:t xml:space="preserve">https://fi.indeed.com/viewjob?viewtype=embedded&amp;jk=5cbb2f72a32b7c4e&amp;from=vjs&amp;tk=1gukhnifkkee9800&amp;continueUrl=%2Fjobs%3Ffilter%3D0%26q%3D%2527python%2Bdeveloper%2527%26start%3D10%26l%3D%2527tampere%2527</w:t>
        </w:r>
      </w:hyperlink>
      <w:r>
        <w:t xml:space="preserve">- multiple_hiring : No Multiple Hiring- next_page : False- page_number : 2- position : 6- salary : No Salary Mentioned- urgently_hiring : Not Urgently Hiring- company_logo_url :</w:t>
      </w:r>
      <w:r>
        <w:t xml:space="preserve"> </w:t>
      </w:r>
      <w:hyperlink r:id="rId37">
        <w:r>
          <w:rPr>
            <w:rStyle w:val="Hyperlink"/>
          </w:rPr>
          <w:t xml:space="preserve">https://d2q79iu7y748jz.cloudfront.net/s/_squarelogo/256x256/3ed238d8f2bd3e702d743b26a7aeb07b</w:t>
        </w:r>
      </w:hyperlink>
      <w:r>
        <w:t xml:space="preserve">- company_name : Kalmar- company_rating : 0/5- company_review_link : No Review Link- company_reviews : 41- date : 19-01-23- job_location : Tampere- job_title : Software Developer, Measurement Systems and Machine Learning- job_url :</w:t>
      </w:r>
      <w:r>
        <w:t xml:space="preserve"> </w:t>
      </w:r>
      <w:hyperlink r:id="rId48">
        <w:r>
          <w:rPr>
            <w:rStyle w:val="Hyperlink"/>
          </w:rPr>
          <w:t xml:space="preserve">https://fi.indeed.com/viewjob?viewtype=embedded&amp;jk=0801c20c631ca471&amp;from=vjs&amp;tk=1gukhna0lkeep801&amp;continueUrl=%2Fjobs%3Ffilter%3D0%26q%3D%2527python%2Bdeveloper%2527%26start%3D0%26l%3D%2527tampere%2527</w:t>
        </w:r>
      </w:hyperlink>
      <w:r>
        <w:t xml:space="preserve">- multiple_hiring : No Multiple Hiring- next_page : True- page_number : 1- position : 3- salary : No Salary Mentioned- urgently_hiring : Not Urgently Hiring- company_logo_url :</w:t>
      </w:r>
      <w:r>
        <w:t xml:space="preserve"> </w:t>
      </w:r>
      <w:hyperlink r:id="rId35">
        <w:r>
          <w:rPr>
            <w:rStyle w:val="Hyperlink"/>
          </w:rPr>
          <w:t xml:space="preserve">https://d2q79iu7y748jz.cloudfront.net/s/_squarelogo/256x256/5a129820b0b27d63b608bd34df1c26f2</w:t>
        </w:r>
      </w:hyperlink>
      <w:r>
        <w:t xml:space="preserve">- company_name : Scandit- company_rating : 0/5- company_review_link : No Review Link- company_reviews : 2- date : 21-11-22- job_location : Tampere- job_title : Senior Full-stack Engineer - Usage Tracking (Rails / Python)- job_url :</w:t>
      </w:r>
      <w:r>
        <w:t xml:space="preserve"> </w:t>
      </w:r>
      <w:hyperlink r:id="rId49">
        <w:r>
          <w:rPr>
            <w:rStyle w:val="Hyperlink"/>
          </w:rPr>
          <w:t xml:space="preserve">https://fi.indeed.com/viewjob?viewtype=embedded&amp;jk=0f9f4ff0de095022&amp;from=vjs&amp;tk=1gukhmvemiqtg800&amp;continueUrl=%2Fjobs%3Ffilter%3D0%26q%3D%2527django%2527%26start%3D0%26l%3D%2527tampere%2527</w:t>
        </w:r>
      </w:hyperlink>
      <w:r>
        <w:t xml:space="preserve">- multiple_hiring : No Multiple Hiring- next_page : False- page_number : 1- position : 2- salary : No Salary Mentioned- urgently_hiring : Not Urgently Hiring- company_logo_url :</w:t>
      </w:r>
      <w:r>
        <w:t xml:space="preserve"> </w:t>
      </w:r>
      <w:hyperlink r:id="rId35">
        <w:r>
          <w:rPr>
            <w:rStyle w:val="Hyperlink"/>
          </w:rPr>
          <w:t xml:space="preserve">https://d2q79iu7y748jz.cloudfront.net/s/_squarelogo/256x256/5a129820b0b27d63b608bd34df1c26f2</w:t>
        </w:r>
      </w:hyperlink>
      <w:r>
        <w:t xml:space="preserve">- company_name : Scandit- company_rating : 0/5- company_review_link : No Review Link- company_reviews : 2- date : 02-11-22- job_location : Tampere- job_title : Full-stack Engineer - Usage Tracking (Rails / Python)- job_url :</w:t>
      </w:r>
      <w:r>
        <w:t xml:space="preserve"> </w:t>
      </w:r>
      <w:hyperlink r:id="rId50">
        <w:r>
          <w:rPr>
            <w:rStyle w:val="Hyperlink"/>
          </w:rPr>
          <w:t xml:space="preserve">https://fi.indeed.com/viewjob?viewtype=embedded&amp;jk=9a5adea95138e5f1&amp;from=vjs&amp;tk=1gukhmvemiqtg800&amp;continueUrl=%2Fjobs%3Ffilter%3D0%26q%3D%2527django%2527%26start%3D0%26l%3D%2527tampere%2527</w:t>
        </w:r>
      </w:hyperlink>
      <w:r>
        <w:t xml:space="preserve">- multiple_hiring : No Multiple Hiring- next_page : False- page_number : 1- position : 3- salary : No Salary Mentioned- urgently_hiring : Not Urgently Hiring- company_logo_url :</w:t>
      </w:r>
      <w:r>
        <w:t xml:space="preserve"> </w:t>
      </w:r>
      <w:hyperlink r:id="rId51">
        <w:r>
          <w:rPr>
            <w:rStyle w:val="Hyperlink"/>
          </w:rPr>
          <w:t xml:space="preserve">https://d2q79iu7y748jz.cloudfront.net/s/_squarelogo/256x256/fb71fdb215b41a84b8ef5948e8a6622a</w:t>
        </w:r>
      </w:hyperlink>
      <w:r>
        <w:t xml:space="preserve">- company_name : TietoEVRY- company_rating : 0/5- company_review_link : No Review Link- company_reviews : 30- date : 28-10-22- job_location : Tampere- job_title : Senior integration architect - Realtime integration area - Tietoevry Tech Services- job_url :</w:t>
      </w:r>
      <w:r>
        <w:t xml:space="preserve"> </w:t>
      </w:r>
      <w:hyperlink r:id="rId52">
        <w:r>
          <w:rPr>
            <w:rStyle w:val="Hyperlink"/>
          </w:rPr>
          <w:t xml:space="preserve">https://fi.indeed.com/viewjob?viewtype=embedded&amp;jk=70b50447c00198f9&amp;from=vjs&amp;tk=1gukhnifkkee9800&amp;continueUrl=%2Fjobs%3Ffilter%3D0%26q%3D%2527python%2Bdeveloper%2527%26start%3D10%26l%3D%2527tampere%2527</w:t>
        </w:r>
      </w:hyperlink>
      <w:r>
        <w:t xml:space="preserve">- multiple_hiring : No Multiple Hiring- next_page : False- page_number : 2- position : 7- salary : No Salary Mentioned- urgently_hiring : Not Urgently Hiring- company_logo_url :</w:t>
      </w:r>
      <w:r>
        <w:t xml:space="preserve"> </w:t>
      </w:r>
      <w:r>
        <w:t xml:space="preserve">- company_name : Mindfit Consulting- company_rating : 0/5- company_review_link : No Review Link- company_reviews : 0- date : 26-07-22- job_location : Tampere- job_title : Senior Developers, mainly middle and low level- job_url :</w:t>
      </w:r>
      <w:r>
        <w:t xml:space="preserve"> </w:t>
      </w:r>
      <w:hyperlink r:id="rId53">
        <w:r>
          <w:rPr>
            <w:rStyle w:val="Hyperlink"/>
          </w:rPr>
          <w:t xml:space="preserve">https://fi.indeed.com/viewjob?viewtype=embedded&amp;jk=951b7c7bd909057a&amp;from=vjs&amp;tk=1gukhna0lkeep801&amp;continueUrl=%2Fjobs%3Ffilter%3D0%26q%3D%2527python%2Bdeveloper%2527%26start%3D0%26l%3D%2527tampere%2527</w:t>
        </w:r>
      </w:hyperlink>
      <w:r>
        <w:t xml:space="preserve">- multiple_hiring : No Multiple Hiring- next_page : True- page_number : 1- position : 12- salary : No Salary Mentioned- urgently_hiring : Not Urgently Hiring- company_logo_url :</w:t>
      </w:r>
      <w:r>
        <w:t xml:space="preserve"> </w:t>
      </w:r>
      <w:hyperlink r:id="rId54">
        <w:r>
          <w:rPr>
            <w:rStyle w:val="Hyperlink"/>
          </w:rPr>
          <w:t xml:space="preserve">https://d2q79iu7y748jz.cloudfront.net/s/_squarelogo/256x256/886c54f2de5a7568ee2cc52631144ed6</w:t>
        </w:r>
      </w:hyperlink>
      <w:r>
        <w:t xml:space="preserve">- company_name : Columbia Road- company_rating : 0/5- company_review_link : No Review Link- company_reviews : 0- date : 09-02-22- job_location : Tampere- job_title : Senior Software Developer - Tampere- job_url :</w:t>
      </w:r>
      <w:r>
        <w:t xml:space="preserve"> </w:t>
      </w:r>
      <w:hyperlink r:id="rId55">
        <w:r>
          <w:rPr>
            <w:rStyle w:val="Hyperlink"/>
          </w:rPr>
          <w:t xml:space="preserve">https://fi.indeed.com/viewjob?viewtype=embedded&amp;jk=f91e9311d4d7b8bb&amp;from=vjs&amp;tk=1gukhnifkkee9800&amp;continueUrl=%2Fjobs%3Ffilter%3D0%26q%3D%2527python%2Bdeveloper%2527%26start%3D10%26l%3D%2527tampere%2527</w:t>
        </w:r>
      </w:hyperlink>
      <w:r>
        <w:t xml:space="preserve">- multiple_hiring : No Multiple Hiring- next_page : False- page_number : 2- position : 11- salary : No Salary Mentioned- urgently_hiring : Not Urgently Hiring- company_logo_url :</w:t>
      </w:r>
      <w:r>
        <w:t xml:space="preserve"> </w:t>
      </w:r>
      <w:r>
        <w:t xml:space="preserve">- company_name : ICT DIRECT- company_rating : 0/5- company_review_link : No Review Link- company_reviews : 1- date : 27-10-21- job_location : Tampere- job_title : Software Developer (Python/GO India)- job_url :</w:t>
      </w:r>
      <w:r>
        <w:t xml:space="preserve"> </w:t>
      </w:r>
      <w:hyperlink r:id="rId56">
        <w:r>
          <w:rPr>
            <w:rStyle w:val="Hyperlink"/>
          </w:rPr>
          <w:t xml:space="preserve">https://fi.indeed.com/viewjob?viewtype=embedded&amp;jk=ca9a6c9541c7355d&amp;from=vjs&amp;tk=1gukhna0lkeep801&amp;continueUrl=%2Fjobs%3Ffilter%3D0%26q%3D%2527python%2Bdeveloper%2527%26start%3D0%26l%3D%2527tampere%2527</w:t>
        </w:r>
      </w:hyperlink>
      <w:r>
        <w:t xml:space="preserve">- multiple_hiring : No Multiple Hiring- next_page : True- page_number : 1- position : 7- salary : No Salary Mentioned- urgently_hiring : Not Urgently Hiring- company_logo_url :</w:t>
      </w:r>
      <w:r>
        <w:t xml:space="preserve"> </w:t>
      </w:r>
      <w:r>
        <w:t xml:space="preserve">- company_name : Vaisto Solutions- company_rating : 0/5- company_review_link : No Review Link- company_reviews : 0- date : 20-09-21- job_location : Tampere- job_title : Test Automation Developer- job_url :</w:t>
      </w:r>
      <w:r>
        <w:t xml:space="preserve"> </w:t>
      </w:r>
      <w:hyperlink r:id="rId57">
        <w:r>
          <w:rPr>
            <w:rStyle w:val="Hyperlink"/>
          </w:rPr>
          <w:t xml:space="preserve">https://fi.indeed.com/viewjob?viewtype=embedded&amp;jk=41b837c97fd1856a&amp;from=vjs&amp;tk=1gukhnifkkee9800&amp;continueUrl=%2Fjobs%3Ffilter%3D0%26q%3D%2527python%2Bdeveloper%2527%26start%3D10%26l%3D%2527tampere%2527</w:t>
        </w:r>
      </w:hyperlink>
      <w:r>
        <w:t xml:space="preserve">- multiple_hiring : No Multiple Hiring- next_page : False- page_number : 2- position : 3- salary : No Salary Mentioned- urgently_hiring : Not Urgently Hiring- company_logo_url :</w:t>
      </w:r>
      <w:r>
        <w:t xml:space="preserve"> </w:t>
      </w:r>
      <w:r>
        <w:t xml:space="preserve">- company_name : Vaisto Solutions- company_rating : 0/5- company_review_link : No Review Link- company_reviews : 0- date : 07-05-21- job_location : Tampere- job_title : Cloud Software Developer- job_url :</w:t>
      </w:r>
      <w:r>
        <w:t xml:space="preserve"> </w:t>
      </w:r>
      <w:hyperlink r:id="rId58">
        <w:r>
          <w:rPr>
            <w:rStyle w:val="Hyperlink"/>
          </w:rPr>
          <w:t xml:space="preserve">https://fi.indeed.com/viewjob?viewtype=embedded&amp;jk=53f2b15485173fa4&amp;from=vjs&amp;tk=1gukhna0lkeep801&amp;continueUrl=%2Fjobs%3Ffilter%3D0%26q%3D%2527python%2Bdeveloper%2527%26start%3D0%26l%3D%2527tampere%2527</w:t>
        </w:r>
      </w:hyperlink>
      <w:r>
        <w:t xml:space="preserve">- multiple_hiring : No Multiple Hiring- next_page : True- page_number : 1- position : 9- salary : No Salary Mentioned- urgently_hiring : Not Urgently Hir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https://d2q79iu7y748jz.cloudfront.net/s/_squarelogo/256x256/1d582393e8468e280c0d8c997b548866" TargetMode="External" /><Relationship Type="http://schemas.openxmlformats.org/officeDocument/2006/relationships/hyperlink" Id="rId37" Target="https://d2q79iu7y748jz.cloudfront.net/s/_squarelogo/256x256/3ed238d8f2bd3e702d743b26a7aeb07b" TargetMode="External" /><Relationship Type="http://schemas.openxmlformats.org/officeDocument/2006/relationships/hyperlink" Id="rId24" Target="https://d2q79iu7y748jz.cloudfront.net/s/_squarelogo/256x256/4ae65b145bc9a85c948b78b76a8d866d" TargetMode="External" /><Relationship Type="http://schemas.openxmlformats.org/officeDocument/2006/relationships/hyperlink" Id="rId39" Target="https://d2q79iu7y748jz.cloudfront.net/s/_squarelogo/256x256/4aecbdeff18f3094d106e8e89ba58603" TargetMode="External" /><Relationship Type="http://schemas.openxmlformats.org/officeDocument/2006/relationships/hyperlink" Id="rId35" Target="https://d2q79iu7y748jz.cloudfront.net/s/_squarelogo/256x256/5a129820b0b27d63b608bd34df1c26f2" TargetMode="External" /><Relationship Type="http://schemas.openxmlformats.org/officeDocument/2006/relationships/hyperlink" Id="rId26" Target="https://d2q79iu7y748jz.cloudfront.net/s/_squarelogo/256x256/614f5de6bdac057bd56ed81f6ebb7289" TargetMode="External" /><Relationship Type="http://schemas.openxmlformats.org/officeDocument/2006/relationships/hyperlink" Id="rId28" Target="https://d2q79iu7y748jz.cloudfront.net/s/_squarelogo/256x256/6f43a5010099d31a6f9fda9db08c2416" TargetMode="External" /><Relationship Type="http://schemas.openxmlformats.org/officeDocument/2006/relationships/hyperlink" Id="rId54" Target="https://d2q79iu7y748jz.cloudfront.net/s/_squarelogo/256x256/886c54f2de5a7568ee2cc52631144ed6" TargetMode="External" /><Relationship Type="http://schemas.openxmlformats.org/officeDocument/2006/relationships/hyperlink" Id="rId46" Target="https://d2q79iu7y748jz.cloudfront.net/s/_squarelogo/256x256/9c747f1935af3fa867a24fbe7f8e02d3" TargetMode="External" /><Relationship Type="http://schemas.openxmlformats.org/officeDocument/2006/relationships/hyperlink" Id="rId51" Target="https://d2q79iu7y748jz.cloudfront.net/s/_squarelogo/256x256/fb71fdb215b41a84b8ef5948e8a6622a" TargetMode="External" /><Relationship Type="http://schemas.openxmlformats.org/officeDocument/2006/relationships/hyperlink" Id="rId38" Target="https://fi.indeed.com/viewjob?viewtype=embedded&amp;jk=0750db488db235f1&amp;from=vjs&amp;tk=1gukhna0lkeep801&amp;continueUrl=%2Fjobs%3Ffilter%3D0%26q%3D%2527python%2Bdeveloper%2527%26start%3D0%26l%3D%2527tampere%2527" TargetMode="External" /><Relationship Type="http://schemas.openxmlformats.org/officeDocument/2006/relationships/hyperlink" Id="rId48" Target="https://fi.indeed.com/viewjob?viewtype=embedded&amp;jk=0801c20c631ca471&amp;from=vjs&amp;tk=1gukhna0lkeep801&amp;continueUrl=%2Fjobs%3Ffilter%3D0%26q%3D%2527python%2Bdeveloper%2527%26start%3D0%26l%3D%2527tampere%2527" TargetMode="External" /><Relationship Type="http://schemas.openxmlformats.org/officeDocument/2006/relationships/hyperlink" Id="rId49" Target="https://fi.indeed.com/viewjob?viewtype=embedded&amp;jk=0f9f4ff0de095022&amp;from=vjs&amp;tk=1gukhmvemiqtg800&amp;continueUrl=%2Fjobs%3Ffilter%3D0%26q%3D%2527django%2527%26start%3D0%26l%3D%2527tampere%2527" TargetMode="External" /><Relationship Type="http://schemas.openxmlformats.org/officeDocument/2006/relationships/hyperlink" Id="rId33" Target="https://fi.indeed.com/viewjob?viewtype=embedded&amp;jk=129bffd276f99e31&amp;from=vjs&amp;tk=1gukhnifkkee9800&amp;continueUrl=%2Fjobs%3Ffilter%3D0%26q%3D%2527python%2Bdeveloper%2527%26start%3D10%26l%3D%2527tampere%2527" TargetMode="External" /><Relationship Type="http://schemas.openxmlformats.org/officeDocument/2006/relationships/hyperlink" Id="rId42" Target="https://fi.indeed.com/viewjob?viewtype=embedded&amp;jk=159cbfef78744ea7&amp;from=vjs&amp;tk=1gukhnifkkee9800&amp;continueUrl=%2Fjobs%3Ffilter%3D0%26q%3D%2527python%2Bdeveloper%2527%26start%3D10%26l%3D%2527tampere%2527" TargetMode="External" /><Relationship Type="http://schemas.openxmlformats.org/officeDocument/2006/relationships/hyperlink" Id="rId41" Target="https://fi.indeed.com/viewjob?viewtype=embedded&amp;jk=1a083802e12ba0a7&amp;from=vjs&amp;tk=1gukhnifkkee9800&amp;continueUrl=%2Fjobs%3Ffilter%3D0%26q%3D%2527python%2Bdeveloper%2527%26start%3D10%26l%3D%2527tampere%2527" TargetMode="External" /><Relationship Type="http://schemas.openxmlformats.org/officeDocument/2006/relationships/hyperlink" Id="rId22" Target="https://fi.indeed.com/viewjob?viewtype=embedded&amp;jk=25458937043b31c6&amp;from=vjs&amp;tk=1gukhna0lkeep801&amp;continueUrl=%2Fjobs%3Ffilter%3D0%26q%3D%2527python%2Bdeveloper%2527%26start%3D0%26l%3D%2527tampere%2527" TargetMode="External" /><Relationship Type="http://schemas.openxmlformats.org/officeDocument/2006/relationships/hyperlink" Id="rId20" Target="https://fi.indeed.com/viewjob?viewtype=embedded&amp;jk=381cc4f378435911&amp;from=vjs&amp;tk=1gukhna0lkeep801&amp;continueUrl=%2Fjobs%3Ffilter%3D0%26q%3D%2527python%2Bdeveloper%2527%26start%3D0%26l%3D%2527tampere%2527" TargetMode="External" /><Relationship Type="http://schemas.openxmlformats.org/officeDocument/2006/relationships/hyperlink" Id="rId57" Target="https://fi.indeed.com/viewjob?viewtype=embedded&amp;jk=41b837c97fd1856a&amp;from=vjs&amp;tk=1gukhnifkkee9800&amp;continueUrl=%2Fjobs%3Ffilter%3D0%26q%3D%2527python%2Bdeveloper%2527%26start%3D10%26l%3D%2527tampere%2527" TargetMode="External" /><Relationship Type="http://schemas.openxmlformats.org/officeDocument/2006/relationships/hyperlink" Id="rId27" Target="https://fi.indeed.com/viewjob?viewtype=embedded&amp;jk=47ba962035788aed&amp;from=vjs&amp;tk=1gukhna0lkeep801&amp;continueUrl=%2Fjobs%3Ffilter%3D0%26q%3D%2527python%2Bdeveloper%2527%26start%3D0%26l%3D%2527tampere%2527" TargetMode="External" /><Relationship Type="http://schemas.openxmlformats.org/officeDocument/2006/relationships/hyperlink" Id="rId25" Target="https://fi.indeed.com/viewjob?viewtype=embedded&amp;jk=4dbb89e2a66bd379&amp;from=vjs&amp;tk=1gukhna0lkeep801&amp;continueUrl=%2Fjobs%3Ffilter%3D0%26q%3D%2527python%2Bdeveloper%2527%26start%3D0%26l%3D%2527tampere%2527" TargetMode="External" /><Relationship Type="http://schemas.openxmlformats.org/officeDocument/2006/relationships/hyperlink" Id="rId58" Target="https://fi.indeed.com/viewjob?viewtype=embedded&amp;jk=53f2b15485173fa4&amp;from=vjs&amp;tk=1gukhna0lkeep801&amp;continueUrl=%2Fjobs%3Ffilter%3D0%26q%3D%2527python%2Bdeveloper%2527%26start%3D0%26l%3D%2527tampere%2527" TargetMode="External" /><Relationship Type="http://schemas.openxmlformats.org/officeDocument/2006/relationships/hyperlink" Id="rId30" Target="https://fi.indeed.com/viewjob?viewtype=embedded&amp;jk=55718ba37f77e5e8&amp;from=vjs&amp;tk=1gukhna0lkeep801&amp;continueUrl=%2Fjobs%3Ffilter%3D0%26q%3D%2527python%2Bdeveloper%2527%26start%3D0%26l%3D%2527tampere%2527" TargetMode="External" /><Relationship Type="http://schemas.openxmlformats.org/officeDocument/2006/relationships/hyperlink" Id="rId47" Target="https://fi.indeed.com/viewjob?viewtype=embedded&amp;jk=5cbb2f72a32b7c4e&amp;from=vjs&amp;tk=1gukhnifkkee9800&amp;continueUrl=%2Fjobs%3Ffilter%3D0%26q%3D%2527python%2Bdeveloper%2527%26start%3D10%26l%3D%2527tampere%2527" TargetMode="External" /><Relationship Type="http://schemas.openxmlformats.org/officeDocument/2006/relationships/hyperlink" Id="rId36" Target="https://fi.indeed.com/viewjob?viewtype=embedded&amp;jk=5d2119e1f4d929b4&amp;from=vjs&amp;tk=1gukhmvemiqtg800&amp;continueUrl=%2Fjobs%3Ffilter%3D0%26q%3D%2527django%2527%26start%3D0%26l%3D%2527tampere%2527" TargetMode="External" /><Relationship Type="http://schemas.openxmlformats.org/officeDocument/2006/relationships/hyperlink" Id="rId29" Target="https://fi.indeed.com/viewjob?viewtype=embedded&amp;jk=5f38952b6de92ad7&amp;from=vjs&amp;tk=1gukhna0lkeep801&amp;continueUrl=%2Fjobs%3Ffilter%3D0%26q%3D%2527python%2Bdeveloper%2527%26start%3D0%26l%3D%2527tampere%2527" TargetMode="External" /><Relationship Type="http://schemas.openxmlformats.org/officeDocument/2006/relationships/hyperlink" Id="rId34" Target="https://fi.indeed.com/viewjob?viewtype=embedded&amp;jk=6a9732af9b37050c&amp;from=vjs&amp;tk=1gukhnifkkee9800&amp;continueUrl=%2Fjobs%3Ffilter%3D0%26q%3D%2527python%2Bdeveloper%2527%26start%3D10%26l%3D%2527tampere%2527" TargetMode="External" /><Relationship Type="http://schemas.openxmlformats.org/officeDocument/2006/relationships/hyperlink" Id="rId52" Target="https://fi.indeed.com/viewjob?viewtype=embedded&amp;jk=70b50447c00198f9&amp;from=vjs&amp;tk=1gukhnifkkee9800&amp;continueUrl=%2Fjobs%3Ffilter%3D0%26q%3D%2527python%2Bdeveloper%2527%26start%3D10%26l%3D%2527tampere%2527" TargetMode="External" /><Relationship Type="http://schemas.openxmlformats.org/officeDocument/2006/relationships/hyperlink" Id="rId44" Target="https://fi.indeed.com/viewjob?viewtype=embedded&amp;jk=7781fefe416058cb&amp;from=vjs&amp;tk=1gukhna0lkeep801&amp;continueUrl=%2Fjobs%3Ffilter%3D0%26q%3D%2527python%2Bdeveloper%2527%26start%3D0%26l%3D%2527tampere%2527" TargetMode="External" /><Relationship Type="http://schemas.openxmlformats.org/officeDocument/2006/relationships/hyperlink" Id="rId21" Target="https://fi.indeed.com/viewjob?viewtype=embedded&amp;jk=7f18065094a80c12&amp;from=vjs&amp;tk=1gukhna0lkeep801&amp;continueUrl=%2Fjobs%3Ffilter%3D0%26q%3D%2527python%2Bdeveloper%2527%26start%3D0%26l%3D%2527tampere%2527" TargetMode="External" /><Relationship Type="http://schemas.openxmlformats.org/officeDocument/2006/relationships/hyperlink" Id="rId45" Target="https://fi.indeed.com/viewjob?viewtype=embedded&amp;jk=8c1713e068d706ec&amp;from=vjs&amp;tk=1gukhnifkkee9800&amp;continueUrl=%2Fjobs%3Ffilter%3D0%26q%3D%2527python%2Bdeveloper%2527%26start%3D10%26l%3D%2527tampere%2527" TargetMode="External" /><Relationship Type="http://schemas.openxmlformats.org/officeDocument/2006/relationships/hyperlink" Id="rId53" Target="https://fi.indeed.com/viewjob?viewtype=embedded&amp;jk=951b7c7bd909057a&amp;from=vjs&amp;tk=1gukhna0lkeep801&amp;continueUrl=%2Fjobs%3Ffilter%3D0%26q%3D%2527python%2Bdeveloper%2527%26start%3D0%26l%3D%2527tampere%2527" TargetMode="External" /><Relationship Type="http://schemas.openxmlformats.org/officeDocument/2006/relationships/hyperlink" Id="rId50" Target="https://fi.indeed.com/viewjob?viewtype=embedded&amp;jk=9a5adea95138e5f1&amp;from=vjs&amp;tk=1gukhmvemiqtg800&amp;continueUrl=%2Fjobs%3Ffilter%3D0%26q%3D%2527django%2527%26start%3D0%26l%3D%2527tampere%2527" TargetMode="External" /><Relationship Type="http://schemas.openxmlformats.org/officeDocument/2006/relationships/hyperlink" Id="rId56" Target="https://fi.indeed.com/viewjob?viewtype=embedded&amp;jk=ca9a6c9541c7355d&amp;from=vjs&amp;tk=1gukhna0lkeep801&amp;continueUrl=%2Fjobs%3Ffilter%3D0%26q%3D%2527python%2Bdeveloper%2527%26start%3D0%26l%3D%2527tampere%2527" TargetMode="External" /><Relationship Type="http://schemas.openxmlformats.org/officeDocument/2006/relationships/hyperlink" Id="rId40" Target="https://fi.indeed.com/viewjob?viewtype=embedded&amp;jk=ca9e33dd13282dd0&amp;from=vjs&amp;tk=1gukhnifkkee9800&amp;continueUrl=%2Fjobs%3Ffilter%3D0%26q%3D%2527python%2Bdeveloper%2527%26start%3D10%26l%3D%2527tampere%2527" TargetMode="External" /><Relationship Type="http://schemas.openxmlformats.org/officeDocument/2006/relationships/hyperlink" Id="rId31" Target="https://fi.indeed.com/viewjob?viewtype=embedded&amp;jk=cae267ed16e5eb51&amp;from=vjs&amp;tk=1gukhna0lkeep801&amp;continueUrl=%2Fjobs%3Ffilter%3D0%26q%3D%2527python%2Bdeveloper%2527%26start%3D0%26l%3D%2527tampere%2527" TargetMode="External" /><Relationship Type="http://schemas.openxmlformats.org/officeDocument/2006/relationships/hyperlink" Id="rId43" Target="https://fi.indeed.com/viewjob?viewtype=embedded&amp;jk=ec971a9d67c72a15&amp;from=vjs&amp;tk=1gukhnifkkee9800&amp;continueUrl=%2Fjobs%3Ffilter%3D0%26q%3D%2527python%2Bdeveloper%2527%26start%3D10%26l%3D%2527tampere%2527" TargetMode="External" /><Relationship Type="http://schemas.openxmlformats.org/officeDocument/2006/relationships/hyperlink" Id="rId55" Target="https://fi.indeed.com/viewjob?viewtype=embedded&amp;jk=f91e9311d4d7b8bb&amp;from=vjs&amp;tk=1gukhnifkkee9800&amp;continueUrl=%2Fjobs%3Ffilter%3D0%26q%3D%2527python%2Bdeveloper%2527%26start%3D10%26l%3D%2527tampere%2527" TargetMode="External" /><Relationship Type="http://schemas.openxmlformats.org/officeDocument/2006/relationships/hyperlink" Id="rId23" Target="https://fi.indeed.com/viewjob?viewtype=embedded&amp;jk=fc322de520da2117&amp;from=vjs&amp;tk=1gukhna0lkeep801&amp;continueUrl=%2Fjobs%3Ffilter%3D0%26q%3D%2527python%2Bdeveloper%2527%26start%3D0%26l%3D%2527tampere%252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s://d2q79iu7y748jz.cloudfront.net/s/_squarelogo/256x256/1d582393e8468e280c0d8c997b548866" TargetMode="External" /><Relationship Type="http://schemas.openxmlformats.org/officeDocument/2006/relationships/hyperlink" Id="rId37" Target="https://d2q79iu7y748jz.cloudfront.net/s/_squarelogo/256x256/3ed238d8f2bd3e702d743b26a7aeb07b" TargetMode="External" /><Relationship Type="http://schemas.openxmlformats.org/officeDocument/2006/relationships/hyperlink" Id="rId24" Target="https://d2q79iu7y748jz.cloudfront.net/s/_squarelogo/256x256/4ae65b145bc9a85c948b78b76a8d866d" TargetMode="External" /><Relationship Type="http://schemas.openxmlformats.org/officeDocument/2006/relationships/hyperlink" Id="rId39" Target="https://d2q79iu7y748jz.cloudfront.net/s/_squarelogo/256x256/4aecbdeff18f3094d106e8e89ba58603" TargetMode="External" /><Relationship Type="http://schemas.openxmlformats.org/officeDocument/2006/relationships/hyperlink" Id="rId35" Target="https://d2q79iu7y748jz.cloudfront.net/s/_squarelogo/256x256/5a129820b0b27d63b608bd34df1c26f2" TargetMode="External" /><Relationship Type="http://schemas.openxmlformats.org/officeDocument/2006/relationships/hyperlink" Id="rId26" Target="https://d2q79iu7y748jz.cloudfront.net/s/_squarelogo/256x256/614f5de6bdac057bd56ed81f6ebb7289" TargetMode="External" /><Relationship Type="http://schemas.openxmlformats.org/officeDocument/2006/relationships/hyperlink" Id="rId28" Target="https://d2q79iu7y748jz.cloudfront.net/s/_squarelogo/256x256/6f43a5010099d31a6f9fda9db08c2416" TargetMode="External" /><Relationship Type="http://schemas.openxmlformats.org/officeDocument/2006/relationships/hyperlink" Id="rId54" Target="https://d2q79iu7y748jz.cloudfront.net/s/_squarelogo/256x256/886c54f2de5a7568ee2cc52631144ed6" TargetMode="External" /><Relationship Type="http://schemas.openxmlformats.org/officeDocument/2006/relationships/hyperlink" Id="rId46" Target="https://d2q79iu7y748jz.cloudfront.net/s/_squarelogo/256x256/9c747f1935af3fa867a24fbe7f8e02d3" TargetMode="External" /><Relationship Type="http://schemas.openxmlformats.org/officeDocument/2006/relationships/hyperlink" Id="rId51" Target="https://d2q79iu7y748jz.cloudfront.net/s/_squarelogo/256x256/fb71fdb215b41a84b8ef5948e8a6622a" TargetMode="External" /><Relationship Type="http://schemas.openxmlformats.org/officeDocument/2006/relationships/hyperlink" Id="rId38" Target="https://fi.indeed.com/viewjob?viewtype=embedded&amp;jk=0750db488db235f1&amp;from=vjs&amp;tk=1gukhna0lkeep801&amp;continueUrl=%2Fjobs%3Ffilter%3D0%26q%3D%2527python%2Bdeveloper%2527%26start%3D0%26l%3D%2527tampere%2527" TargetMode="External" /><Relationship Type="http://schemas.openxmlformats.org/officeDocument/2006/relationships/hyperlink" Id="rId48" Target="https://fi.indeed.com/viewjob?viewtype=embedded&amp;jk=0801c20c631ca471&amp;from=vjs&amp;tk=1gukhna0lkeep801&amp;continueUrl=%2Fjobs%3Ffilter%3D0%26q%3D%2527python%2Bdeveloper%2527%26start%3D0%26l%3D%2527tampere%2527" TargetMode="External" /><Relationship Type="http://schemas.openxmlformats.org/officeDocument/2006/relationships/hyperlink" Id="rId49" Target="https://fi.indeed.com/viewjob?viewtype=embedded&amp;jk=0f9f4ff0de095022&amp;from=vjs&amp;tk=1gukhmvemiqtg800&amp;continueUrl=%2Fjobs%3Ffilter%3D0%26q%3D%2527django%2527%26start%3D0%26l%3D%2527tampere%2527" TargetMode="External" /><Relationship Type="http://schemas.openxmlformats.org/officeDocument/2006/relationships/hyperlink" Id="rId33" Target="https://fi.indeed.com/viewjob?viewtype=embedded&amp;jk=129bffd276f99e31&amp;from=vjs&amp;tk=1gukhnifkkee9800&amp;continueUrl=%2Fjobs%3Ffilter%3D0%26q%3D%2527python%2Bdeveloper%2527%26start%3D10%26l%3D%2527tampere%2527" TargetMode="External" /><Relationship Type="http://schemas.openxmlformats.org/officeDocument/2006/relationships/hyperlink" Id="rId42" Target="https://fi.indeed.com/viewjob?viewtype=embedded&amp;jk=159cbfef78744ea7&amp;from=vjs&amp;tk=1gukhnifkkee9800&amp;continueUrl=%2Fjobs%3Ffilter%3D0%26q%3D%2527python%2Bdeveloper%2527%26start%3D10%26l%3D%2527tampere%2527" TargetMode="External" /><Relationship Type="http://schemas.openxmlformats.org/officeDocument/2006/relationships/hyperlink" Id="rId41" Target="https://fi.indeed.com/viewjob?viewtype=embedded&amp;jk=1a083802e12ba0a7&amp;from=vjs&amp;tk=1gukhnifkkee9800&amp;continueUrl=%2Fjobs%3Ffilter%3D0%26q%3D%2527python%2Bdeveloper%2527%26start%3D10%26l%3D%2527tampere%2527" TargetMode="External" /><Relationship Type="http://schemas.openxmlformats.org/officeDocument/2006/relationships/hyperlink" Id="rId22" Target="https://fi.indeed.com/viewjob?viewtype=embedded&amp;jk=25458937043b31c6&amp;from=vjs&amp;tk=1gukhna0lkeep801&amp;continueUrl=%2Fjobs%3Ffilter%3D0%26q%3D%2527python%2Bdeveloper%2527%26start%3D0%26l%3D%2527tampere%2527" TargetMode="External" /><Relationship Type="http://schemas.openxmlformats.org/officeDocument/2006/relationships/hyperlink" Id="rId20" Target="https://fi.indeed.com/viewjob?viewtype=embedded&amp;jk=381cc4f378435911&amp;from=vjs&amp;tk=1gukhna0lkeep801&amp;continueUrl=%2Fjobs%3Ffilter%3D0%26q%3D%2527python%2Bdeveloper%2527%26start%3D0%26l%3D%2527tampere%2527" TargetMode="External" /><Relationship Type="http://schemas.openxmlformats.org/officeDocument/2006/relationships/hyperlink" Id="rId57" Target="https://fi.indeed.com/viewjob?viewtype=embedded&amp;jk=41b837c97fd1856a&amp;from=vjs&amp;tk=1gukhnifkkee9800&amp;continueUrl=%2Fjobs%3Ffilter%3D0%26q%3D%2527python%2Bdeveloper%2527%26start%3D10%26l%3D%2527tampere%2527" TargetMode="External" /><Relationship Type="http://schemas.openxmlformats.org/officeDocument/2006/relationships/hyperlink" Id="rId27" Target="https://fi.indeed.com/viewjob?viewtype=embedded&amp;jk=47ba962035788aed&amp;from=vjs&amp;tk=1gukhna0lkeep801&amp;continueUrl=%2Fjobs%3Ffilter%3D0%26q%3D%2527python%2Bdeveloper%2527%26start%3D0%26l%3D%2527tampere%2527" TargetMode="External" /><Relationship Type="http://schemas.openxmlformats.org/officeDocument/2006/relationships/hyperlink" Id="rId25" Target="https://fi.indeed.com/viewjob?viewtype=embedded&amp;jk=4dbb89e2a66bd379&amp;from=vjs&amp;tk=1gukhna0lkeep801&amp;continueUrl=%2Fjobs%3Ffilter%3D0%26q%3D%2527python%2Bdeveloper%2527%26start%3D0%26l%3D%2527tampere%2527" TargetMode="External" /><Relationship Type="http://schemas.openxmlformats.org/officeDocument/2006/relationships/hyperlink" Id="rId58" Target="https://fi.indeed.com/viewjob?viewtype=embedded&amp;jk=53f2b15485173fa4&amp;from=vjs&amp;tk=1gukhna0lkeep801&amp;continueUrl=%2Fjobs%3Ffilter%3D0%26q%3D%2527python%2Bdeveloper%2527%26start%3D0%26l%3D%2527tampere%2527" TargetMode="External" /><Relationship Type="http://schemas.openxmlformats.org/officeDocument/2006/relationships/hyperlink" Id="rId30" Target="https://fi.indeed.com/viewjob?viewtype=embedded&amp;jk=55718ba37f77e5e8&amp;from=vjs&amp;tk=1gukhna0lkeep801&amp;continueUrl=%2Fjobs%3Ffilter%3D0%26q%3D%2527python%2Bdeveloper%2527%26start%3D0%26l%3D%2527tampere%2527" TargetMode="External" /><Relationship Type="http://schemas.openxmlformats.org/officeDocument/2006/relationships/hyperlink" Id="rId47" Target="https://fi.indeed.com/viewjob?viewtype=embedded&amp;jk=5cbb2f72a32b7c4e&amp;from=vjs&amp;tk=1gukhnifkkee9800&amp;continueUrl=%2Fjobs%3Ffilter%3D0%26q%3D%2527python%2Bdeveloper%2527%26start%3D10%26l%3D%2527tampere%2527" TargetMode="External" /><Relationship Type="http://schemas.openxmlformats.org/officeDocument/2006/relationships/hyperlink" Id="rId36" Target="https://fi.indeed.com/viewjob?viewtype=embedded&amp;jk=5d2119e1f4d929b4&amp;from=vjs&amp;tk=1gukhmvemiqtg800&amp;continueUrl=%2Fjobs%3Ffilter%3D0%26q%3D%2527django%2527%26start%3D0%26l%3D%2527tampere%2527" TargetMode="External" /><Relationship Type="http://schemas.openxmlformats.org/officeDocument/2006/relationships/hyperlink" Id="rId29" Target="https://fi.indeed.com/viewjob?viewtype=embedded&amp;jk=5f38952b6de92ad7&amp;from=vjs&amp;tk=1gukhna0lkeep801&amp;continueUrl=%2Fjobs%3Ffilter%3D0%26q%3D%2527python%2Bdeveloper%2527%26start%3D0%26l%3D%2527tampere%2527" TargetMode="External" /><Relationship Type="http://schemas.openxmlformats.org/officeDocument/2006/relationships/hyperlink" Id="rId34" Target="https://fi.indeed.com/viewjob?viewtype=embedded&amp;jk=6a9732af9b37050c&amp;from=vjs&amp;tk=1gukhnifkkee9800&amp;continueUrl=%2Fjobs%3Ffilter%3D0%26q%3D%2527python%2Bdeveloper%2527%26start%3D10%26l%3D%2527tampere%2527" TargetMode="External" /><Relationship Type="http://schemas.openxmlformats.org/officeDocument/2006/relationships/hyperlink" Id="rId52" Target="https://fi.indeed.com/viewjob?viewtype=embedded&amp;jk=70b50447c00198f9&amp;from=vjs&amp;tk=1gukhnifkkee9800&amp;continueUrl=%2Fjobs%3Ffilter%3D0%26q%3D%2527python%2Bdeveloper%2527%26start%3D10%26l%3D%2527tampere%2527" TargetMode="External" /><Relationship Type="http://schemas.openxmlformats.org/officeDocument/2006/relationships/hyperlink" Id="rId44" Target="https://fi.indeed.com/viewjob?viewtype=embedded&amp;jk=7781fefe416058cb&amp;from=vjs&amp;tk=1gukhna0lkeep801&amp;continueUrl=%2Fjobs%3Ffilter%3D0%26q%3D%2527python%2Bdeveloper%2527%26start%3D0%26l%3D%2527tampere%2527" TargetMode="External" /><Relationship Type="http://schemas.openxmlformats.org/officeDocument/2006/relationships/hyperlink" Id="rId21" Target="https://fi.indeed.com/viewjob?viewtype=embedded&amp;jk=7f18065094a80c12&amp;from=vjs&amp;tk=1gukhna0lkeep801&amp;continueUrl=%2Fjobs%3Ffilter%3D0%26q%3D%2527python%2Bdeveloper%2527%26start%3D0%26l%3D%2527tampere%2527" TargetMode="External" /><Relationship Type="http://schemas.openxmlformats.org/officeDocument/2006/relationships/hyperlink" Id="rId45" Target="https://fi.indeed.com/viewjob?viewtype=embedded&amp;jk=8c1713e068d706ec&amp;from=vjs&amp;tk=1gukhnifkkee9800&amp;continueUrl=%2Fjobs%3Ffilter%3D0%26q%3D%2527python%2Bdeveloper%2527%26start%3D10%26l%3D%2527tampere%2527" TargetMode="External" /><Relationship Type="http://schemas.openxmlformats.org/officeDocument/2006/relationships/hyperlink" Id="rId53" Target="https://fi.indeed.com/viewjob?viewtype=embedded&amp;jk=951b7c7bd909057a&amp;from=vjs&amp;tk=1gukhna0lkeep801&amp;continueUrl=%2Fjobs%3Ffilter%3D0%26q%3D%2527python%2Bdeveloper%2527%26start%3D0%26l%3D%2527tampere%2527" TargetMode="External" /><Relationship Type="http://schemas.openxmlformats.org/officeDocument/2006/relationships/hyperlink" Id="rId50" Target="https://fi.indeed.com/viewjob?viewtype=embedded&amp;jk=9a5adea95138e5f1&amp;from=vjs&amp;tk=1gukhmvemiqtg800&amp;continueUrl=%2Fjobs%3Ffilter%3D0%26q%3D%2527django%2527%26start%3D0%26l%3D%2527tampere%2527" TargetMode="External" /><Relationship Type="http://schemas.openxmlformats.org/officeDocument/2006/relationships/hyperlink" Id="rId56" Target="https://fi.indeed.com/viewjob?viewtype=embedded&amp;jk=ca9a6c9541c7355d&amp;from=vjs&amp;tk=1gukhna0lkeep801&amp;continueUrl=%2Fjobs%3Ffilter%3D0%26q%3D%2527python%2Bdeveloper%2527%26start%3D0%26l%3D%2527tampere%2527" TargetMode="External" /><Relationship Type="http://schemas.openxmlformats.org/officeDocument/2006/relationships/hyperlink" Id="rId40" Target="https://fi.indeed.com/viewjob?viewtype=embedded&amp;jk=ca9e33dd13282dd0&amp;from=vjs&amp;tk=1gukhnifkkee9800&amp;continueUrl=%2Fjobs%3Ffilter%3D0%26q%3D%2527python%2Bdeveloper%2527%26start%3D10%26l%3D%2527tampere%2527" TargetMode="External" /><Relationship Type="http://schemas.openxmlformats.org/officeDocument/2006/relationships/hyperlink" Id="rId31" Target="https://fi.indeed.com/viewjob?viewtype=embedded&amp;jk=cae267ed16e5eb51&amp;from=vjs&amp;tk=1gukhna0lkeep801&amp;continueUrl=%2Fjobs%3Ffilter%3D0%26q%3D%2527python%2Bdeveloper%2527%26start%3D0%26l%3D%2527tampere%2527" TargetMode="External" /><Relationship Type="http://schemas.openxmlformats.org/officeDocument/2006/relationships/hyperlink" Id="rId43" Target="https://fi.indeed.com/viewjob?viewtype=embedded&amp;jk=ec971a9d67c72a15&amp;from=vjs&amp;tk=1gukhnifkkee9800&amp;continueUrl=%2Fjobs%3Ffilter%3D0%26q%3D%2527python%2Bdeveloper%2527%26start%3D10%26l%3D%2527tampere%2527" TargetMode="External" /><Relationship Type="http://schemas.openxmlformats.org/officeDocument/2006/relationships/hyperlink" Id="rId55" Target="https://fi.indeed.com/viewjob?viewtype=embedded&amp;jk=f91e9311d4d7b8bb&amp;from=vjs&amp;tk=1gukhnifkkee9800&amp;continueUrl=%2Fjobs%3Ffilter%3D0%26q%3D%2527python%2Bdeveloper%2527%26start%3D10%26l%3D%2527tampere%2527" TargetMode="External" /><Relationship Type="http://schemas.openxmlformats.org/officeDocument/2006/relationships/hyperlink" Id="rId23" Target="https://fi.indeed.com/viewjob?viewtype=embedded&amp;jk=fc322de520da2117&amp;from=vjs&amp;tk=1gukhna0lkeep801&amp;continueUrl=%2Fjobs%3Ffilter%3D0%26q%3D%2527python%2Bdeveloper%2527%26start%3D0%26l%3D%2527tampere%252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22T13:32:09Z</dcterms:created>
  <dcterms:modified xsi:type="dcterms:W3CDTF">2023-04-22T13:3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